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CB2A9" w14:textId="297EC973" w:rsidR="00D653E3" w:rsidRPr="00E00F1C" w:rsidRDefault="00D653E3" w:rsidP="00D653E3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</w:rPr>
      </w:pPr>
      <w:r w:rsidRPr="00E00F1C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</w:rPr>
        <w:t>Deep Learning Project- Gesture Recognition</w:t>
      </w:r>
    </w:p>
    <w:p w14:paraId="0E7ABB1B" w14:textId="61CE5F0F" w:rsidR="00D653E3" w:rsidRDefault="00D653E3" w:rsidP="00D653E3">
      <w:pPr>
        <w:rPr>
          <w:lang w:val="en-IN"/>
        </w:rPr>
      </w:pPr>
      <w:r>
        <w:rPr>
          <w:lang w:val="en-IN"/>
        </w:rPr>
        <w:t>Team members:</w:t>
      </w:r>
    </w:p>
    <w:p w14:paraId="4521BC22" w14:textId="53C96142" w:rsidR="00D653E3" w:rsidRDefault="00D653E3" w:rsidP="00D653E3">
      <w:pPr>
        <w:pStyle w:val="ListParagraph"/>
        <w:numPr>
          <w:ilvl w:val="0"/>
          <w:numId w:val="2"/>
        </w:numPr>
        <w:rPr>
          <w:lang w:val="en-IN"/>
        </w:rPr>
      </w:pPr>
      <w:proofErr w:type="spellStart"/>
      <w:r>
        <w:rPr>
          <w:lang w:val="en-IN"/>
        </w:rPr>
        <w:t>Kazi</w:t>
      </w:r>
      <w:proofErr w:type="spellEnd"/>
      <w:r>
        <w:rPr>
          <w:lang w:val="en-IN"/>
        </w:rPr>
        <w:t xml:space="preserve"> Mohiuddin </w:t>
      </w:r>
      <w:proofErr w:type="spellStart"/>
      <w:r>
        <w:rPr>
          <w:lang w:val="en-IN"/>
        </w:rPr>
        <w:t>Zoheb</w:t>
      </w:r>
      <w:proofErr w:type="spellEnd"/>
    </w:p>
    <w:p w14:paraId="6FA50873" w14:textId="27DDCE4E" w:rsidR="00D653E3" w:rsidRDefault="00D653E3" w:rsidP="00D653E3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Niranjan </w:t>
      </w:r>
      <w:proofErr w:type="spellStart"/>
      <w:r>
        <w:rPr>
          <w:lang w:val="en-IN"/>
        </w:rPr>
        <w:t>Kunda</w:t>
      </w:r>
      <w:proofErr w:type="spellEnd"/>
    </w:p>
    <w:p w14:paraId="6E0A34EC" w14:textId="671E34D4" w:rsidR="00E00F1C" w:rsidRDefault="00E00F1C" w:rsidP="00E00F1C">
      <w:pPr>
        <w:rPr>
          <w:rFonts w:ascii="Times New Roman" w:hAnsi="Times New Roman" w:cs="Times New Roman"/>
          <w:b/>
          <w:sz w:val="44"/>
          <w:szCs w:val="44"/>
          <w:u w:val="single"/>
          <w:lang w:val="en-IN"/>
        </w:rPr>
      </w:pPr>
      <w:r w:rsidRPr="00E00F1C">
        <w:rPr>
          <w:rFonts w:ascii="Times New Roman" w:hAnsi="Times New Roman" w:cs="Times New Roman"/>
          <w:b/>
          <w:sz w:val="44"/>
          <w:szCs w:val="44"/>
          <w:u w:val="single"/>
          <w:lang w:val="en-IN"/>
        </w:rPr>
        <w:t>Problem Statement</w:t>
      </w:r>
    </w:p>
    <w:p w14:paraId="5D3A9B53" w14:textId="1A9FEC0E" w:rsidR="00E00F1C" w:rsidRPr="00867909" w:rsidRDefault="00867909" w:rsidP="00E00F1C">
      <w:pPr>
        <w:rPr>
          <w:rFonts w:cstheme="minorHAnsi"/>
          <w:lang w:val="en-IN"/>
        </w:rPr>
      </w:pPr>
      <w:r>
        <w:rPr>
          <w:rFonts w:cstheme="minorHAnsi"/>
          <w:lang w:val="en-IN"/>
        </w:rPr>
        <w:t>A</w:t>
      </w:r>
      <w:r w:rsidRPr="00867909">
        <w:rPr>
          <w:rFonts w:cstheme="minorHAnsi"/>
          <w:lang w:val="en-IN"/>
        </w:rPr>
        <w:t>s a data scientist at a home electronics company which manufactures state of the art smart televisions</w:t>
      </w:r>
      <w:r>
        <w:rPr>
          <w:rFonts w:cstheme="minorHAnsi"/>
          <w:lang w:val="en-IN"/>
        </w:rPr>
        <w:t>, we had</w:t>
      </w:r>
      <w:r w:rsidRPr="00867909">
        <w:rPr>
          <w:rFonts w:cstheme="minorHAnsi"/>
          <w:lang w:val="en-IN"/>
        </w:rPr>
        <w:t xml:space="preserve"> to develop a cool feature in the smart-TV that can recognise five different gestures performed by the user which will help users control the TV without using a remote.</w:t>
      </w:r>
    </w:p>
    <w:p w14:paraId="09C7A1F1" w14:textId="77777777" w:rsidR="00867909" w:rsidRPr="00867909" w:rsidRDefault="00867909" w:rsidP="00867909">
      <w:r w:rsidRPr="00867909">
        <w:t>The gestures are continuously monitored by the webcam mounted on the TV. Each gesture corresponds to a specific command:</w:t>
      </w:r>
    </w:p>
    <w:p w14:paraId="4A9C59A4" w14:textId="77777777" w:rsidR="00867909" w:rsidRPr="00867909" w:rsidRDefault="00867909" w:rsidP="00867909">
      <w:pPr>
        <w:numPr>
          <w:ilvl w:val="0"/>
          <w:numId w:val="3"/>
        </w:numPr>
      </w:pPr>
      <w:r w:rsidRPr="00867909">
        <w:t>Thumbs up:  Increase the volume</w:t>
      </w:r>
    </w:p>
    <w:p w14:paraId="6B27C02B" w14:textId="77777777" w:rsidR="00867909" w:rsidRPr="00867909" w:rsidRDefault="00867909" w:rsidP="00867909">
      <w:pPr>
        <w:numPr>
          <w:ilvl w:val="0"/>
          <w:numId w:val="3"/>
        </w:numPr>
      </w:pPr>
      <w:r w:rsidRPr="00867909">
        <w:t>Thumbs down: Decrease the volume</w:t>
      </w:r>
    </w:p>
    <w:p w14:paraId="6F04186C" w14:textId="77777777" w:rsidR="00867909" w:rsidRPr="00867909" w:rsidRDefault="00867909" w:rsidP="00867909">
      <w:pPr>
        <w:numPr>
          <w:ilvl w:val="0"/>
          <w:numId w:val="3"/>
        </w:numPr>
      </w:pPr>
      <w:r w:rsidRPr="00867909">
        <w:t>Left swipe: 'Jump' backwards 10 seconds</w:t>
      </w:r>
    </w:p>
    <w:p w14:paraId="0B29C92B" w14:textId="77777777" w:rsidR="00867909" w:rsidRPr="00867909" w:rsidRDefault="00867909" w:rsidP="00867909">
      <w:pPr>
        <w:numPr>
          <w:ilvl w:val="0"/>
          <w:numId w:val="3"/>
        </w:numPr>
      </w:pPr>
      <w:r w:rsidRPr="00867909">
        <w:t>Right swipe: 'Jump' forward 10 seconds  </w:t>
      </w:r>
    </w:p>
    <w:p w14:paraId="5D1739AE" w14:textId="77777777" w:rsidR="00867909" w:rsidRDefault="00867909" w:rsidP="00867909">
      <w:pPr>
        <w:numPr>
          <w:ilvl w:val="0"/>
          <w:numId w:val="3"/>
        </w:numPr>
      </w:pPr>
      <w:r w:rsidRPr="00867909">
        <w:t>Stop: Pause the movie</w:t>
      </w:r>
    </w:p>
    <w:p w14:paraId="2D169834" w14:textId="10521CF1" w:rsidR="00867909" w:rsidRPr="00867909" w:rsidRDefault="00867909" w:rsidP="00867909">
      <w:pPr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867909">
        <w:rPr>
          <w:rFonts w:ascii="Times New Roman" w:hAnsi="Times New Roman" w:cs="Times New Roman"/>
          <w:b/>
          <w:sz w:val="44"/>
          <w:szCs w:val="44"/>
          <w:u w:val="single"/>
        </w:rPr>
        <w:t>Architectures:</w:t>
      </w:r>
    </w:p>
    <w:p w14:paraId="7986CBD7" w14:textId="05B7156B" w:rsidR="00867909" w:rsidRDefault="00867909" w:rsidP="00867909">
      <w:r>
        <w:t>There are two ways in which this projected can be implemented:</w:t>
      </w:r>
    </w:p>
    <w:p w14:paraId="5BBD61D7" w14:textId="57D9EA29" w:rsidR="00867909" w:rsidRDefault="00C31168" w:rsidP="00C31168">
      <w:pPr>
        <w:pStyle w:val="ListParagraph"/>
        <w:numPr>
          <w:ilvl w:val="0"/>
          <w:numId w:val="4"/>
        </w:numPr>
      </w:pPr>
      <w:r>
        <w:t xml:space="preserve">3D </w:t>
      </w:r>
      <w:proofErr w:type="spellStart"/>
      <w:r>
        <w:t>Convs</w:t>
      </w:r>
      <w:proofErr w:type="spellEnd"/>
      <w:r>
        <w:t xml:space="preserve"> </w:t>
      </w:r>
    </w:p>
    <w:p w14:paraId="2399A19E" w14:textId="5DF916D6" w:rsidR="00C31168" w:rsidRPr="00867909" w:rsidRDefault="00C31168" w:rsidP="00C31168">
      <w:pPr>
        <w:pStyle w:val="ListParagraph"/>
        <w:numPr>
          <w:ilvl w:val="0"/>
          <w:numId w:val="4"/>
        </w:numPr>
      </w:pPr>
      <w:r w:rsidRPr="00C31168">
        <w:t>CNN-RNN Stack</w:t>
      </w:r>
    </w:p>
    <w:p w14:paraId="00030245" w14:textId="77777777" w:rsidR="00D653E3" w:rsidRPr="00D653E3" w:rsidRDefault="00D653E3" w:rsidP="00D653E3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2212"/>
        <w:gridCol w:w="1725"/>
        <w:gridCol w:w="2875"/>
      </w:tblGrid>
      <w:tr w:rsidR="00E5552A" w14:paraId="6221E77D" w14:textId="77777777" w:rsidTr="00E5552A">
        <w:tc>
          <w:tcPr>
            <w:tcW w:w="2538" w:type="dxa"/>
          </w:tcPr>
          <w:p w14:paraId="035FA8E0" w14:textId="0351B9CA" w:rsidR="00E5552A" w:rsidRDefault="00E5552A">
            <w:pPr>
              <w:rPr>
                <w:b/>
              </w:rPr>
            </w:pPr>
            <w:r>
              <w:rPr>
                <w:b/>
              </w:rPr>
              <w:t>Experiment Number</w:t>
            </w:r>
          </w:p>
        </w:tc>
        <w:tc>
          <w:tcPr>
            <w:tcW w:w="2212" w:type="dxa"/>
          </w:tcPr>
          <w:p w14:paraId="3D4576E3" w14:textId="5558B51B" w:rsidR="00E5552A" w:rsidRDefault="00E5552A">
            <w:pPr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1725" w:type="dxa"/>
          </w:tcPr>
          <w:p w14:paraId="07DE4D3B" w14:textId="697EB728" w:rsidR="00E5552A" w:rsidRDefault="00E5552A">
            <w:pPr>
              <w:rPr>
                <w:b/>
              </w:rPr>
            </w:pPr>
            <w:r>
              <w:rPr>
                <w:b/>
              </w:rPr>
              <w:t xml:space="preserve">Result </w:t>
            </w:r>
          </w:p>
        </w:tc>
        <w:tc>
          <w:tcPr>
            <w:tcW w:w="2875" w:type="dxa"/>
          </w:tcPr>
          <w:p w14:paraId="76457838" w14:textId="1E67A5C5" w:rsidR="00E5552A" w:rsidRDefault="00E5552A">
            <w:pPr>
              <w:rPr>
                <w:b/>
              </w:rPr>
            </w:pPr>
            <w:r>
              <w:rPr>
                <w:b/>
              </w:rPr>
              <w:t>Decision + Explanation</w:t>
            </w:r>
          </w:p>
        </w:tc>
      </w:tr>
      <w:tr w:rsidR="00E5552A" w14:paraId="223C0AB7" w14:textId="77777777" w:rsidTr="00E5552A">
        <w:tc>
          <w:tcPr>
            <w:tcW w:w="2538" w:type="dxa"/>
          </w:tcPr>
          <w:p w14:paraId="49BA9D05" w14:textId="725F19CA" w:rsidR="00E5552A" w:rsidRDefault="00E5552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212" w:type="dxa"/>
          </w:tcPr>
          <w:p w14:paraId="5D1135A3" w14:textId="6BBC807B" w:rsidR="00E5552A" w:rsidRDefault="00E5552A">
            <w:pPr>
              <w:rPr>
                <w:b/>
              </w:rPr>
            </w:pPr>
            <w:r>
              <w:rPr>
                <w:b/>
              </w:rPr>
              <w:t>Conv3D</w:t>
            </w:r>
          </w:p>
        </w:tc>
        <w:tc>
          <w:tcPr>
            <w:tcW w:w="1725" w:type="dxa"/>
          </w:tcPr>
          <w:p w14:paraId="1726B743" w14:textId="020E885E" w:rsidR="00E5552A" w:rsidRDefault="009B5EE7" w:rsidP="00D653E3">
            <w:pPr>
              <w:rPr>
                <w:b/>
              </w:rPr>
            </w:pPr>
            <w:r>
              <w:rPr>
                <w:b/>
              </w:rPr>
              <w:t xml:space="preserve">Throws </w:t>
            </w:r>
            <w:r w:rsidR="00D653E3">
              <w:rPr>
                <w:b/>
              </w:rPr>
              <w:t>OOM</w:t>
            </w:r>
            <w:r>
              <w:rPr>
                <w:b/>
              </w:rPr>
              <w:t xml:space="preserve"> error</w:t>
            </w:r>
          </w:p>
        </w:tc>
        <w:tc>
          <w:tcPr>
            <w:tcW w:w="2875" w:type="dxa"/>
          </w:tcPr>
          <w:p w14:paraId="43515523" w14:textId="5274F521" w:rsidR="00E5552A" w:rsidRDefault="00D653E3">
            <w:pPr>
              <w:rPr>
                <w:b/>
              </w:rPr>
            </w:pPr>
            <w:r>
              <w:rPr>
                <w:b/>
              </w:rPr>
              <w:t>Tried with image size 128x128 and bath size 32</w:t>
            </w:r>
            <w:r w:rsidR="00576B61">
              <w:rPr>
                <w:b/>
              </w:rPr>
              <w:t xml:space="preserve"> on </w:t>
            </w:r>
            <w:proofErr w:type="spellStart"/>
            <w:r w:rsidR="00576B61">
              <w:rPr>
                <w:b/>
              </w:rPr>
              <w:t>colab</w:t>
            </w:r>
            <w:proofErr w:type="spellEnd"/>
          </w:p>
        </w:tc>
      </w:tr>
      <w:tr w:rsidR="009B5EE7" w14:paraId="788ECA4D" w14:textId="77777777" w:rsidTr="00E5552A">
        <w:tc>
          <w:tcPr>
            <w:tcW w:w="2538" w:type="dxa"/>
          </w:tcPr>
          <w:p w14:paraId="246D8D36" w14:textId="5F16758A" w:rsidR="009B5EE7" w:rsidRDefault="009B5EE7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212" w:type="dxa"/>
          </w:tcPr>
          <w:p w14:paraId="19CF0E70" w14:textId="79F3BFB9" w:rsidR="009B5EE7" w:rsidRDefault="009B5EE7">
            <w:pPr>
              <w:rPr>
                <w:b/>
              </w:rPr>
            </w:pPr>
            <w:r>
              <w:rPr>
                <w:b/>
              </w:rPr>
              <w:t>Conv3D</w:t>
            </w:r>
          </w:p>
        </w:tc>
        <w:tc>
          <w:tcPr>
            <w:tcW w:w="1725" w:type="dxa"/>
          </w:tcPr>
          <w:p w14:paraId="3769980C" w14:textId="79424BEC" w:rsidR="009B5EE7" w:rsidRDefault="00D653E3">
            <w:pPr>
              <w:rPr>
                <w:b/>
              </w:rPr>
            </w:pPr>
            <w:r>
              <w:rPr>
                <w:b/>
              </w:rPr>
              <w:t>Throws OOM error</w:t>
            </w:r>
          </w:p>
        </w:tc>
        <w:tc>
          <w:tcPr>
            <w:tcW w:w="2875" w:type="dxa"/>
          </w:tcPr>
          <w:p w14:paraId="68FACCC7" w14:textId="586D4EDE" w:rsidR="009B5EE7" w:rsidRDefault="009B5EE7">
            <w:pPr>
              <w:rPr>
                <w:b/>
              </w:rPr>
            </w:pPr>
            <w:r>
              <w:rPr>
                <w:b/>
              </w:rPr>
              <w:t xml:space="preserve">Reduce the size of the </w:t>
            </w:r>
            <w:r w:rsidR="00576B61">
              <w:rPr>
                <w:b/>
              </w:rPr>
              <w:t xml:space="preserve">image to 120x120 and reduce the batch size to 16 on </w:t>
            </w:r>
            <w:proofErr w:type="spellStart"/>
            <w:r w:rsidR="00576B61">
              <w:rPr>
                <w:b/>
              </w:rPr>
              <w:t>colab</w:t>
            </w:r>
            <w:proofErr w:type="spellEnd"/>
          </w:p>
        </w:tc>
      </w:tr>
      <w:tr w:rsidR="009B5EE7" w14:paraId="729BD3BA" w14:textId="77777777" w:rsidTr="00E5552A">
        <w:tc>
          <w:tcPr>
            <w:tcW w:w="2538" w:type="dxa"/>
          </w:tcPr>
          <w:p w14:paraId="348218F9" w14:textId="7BA8096B" w:rsidR="009B5EE7" w:rsidRDefault="009B5EE7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212" w:type="dxa"/>
          </w:tcPr>
          <w:p w14:paraId="7E04CF69" w14:textId="298B293F" w:rsidR="009B5EE7" w:rsidRDefault="009B5EE7">
            <w:pPr>
              <w:rPr>
                <w:b/>
              </w:rPr>
            </w:pPr>
            <w:r>
              <w:rPr>
                <w:b/>
              </w:rPr>
              <w:t>Conv3D</w:t>
            </w:r>
          </w:p>
        </w:tc>
        <w:tc>
          <w:tcPr>
            <w:tcW w:w="1725" w:type="dxa"/>
          </w:tcPr>
          <w:p w14:paraId="1995EFE0" w14:textId="219339B4" w:rsidR="009B5EE7" w:rsidRDefault="007650BA">
            <w:pPr>
              <w:rPr>
                <w:b/>
              </w:rPr>
            </w:pPr>
            <w:r>
              <w:rPr>
                <w:b/>
              </w:rPr>
              <w:t>Throws OOM error</w:t>
            </w:r>
          </w:p>
        </w:tc>
        <w:tc>
          <w:tcPr>
            <w:tcW w:w="2875" w:type="dxa"/>
          </w:tcPr>
          <w:p w14:paraId="28201A40" w14:textId="2D036875" w:rsidR="009B5EE7" w:rsidRDefault="007650BA" w:rsidP="00576B61">
            <w:pPr>
              <w:rPr>
                <w:b/>
              </w:rPr>
            </w:pPr>
            <w:r>
              <w:rPr>
                <w:b/>
              </w:rPr>
              <w:t xml:space="preserve">Reduced </w:t>
            </w:r>
            <w:r w:rsidR="00576B61">
              <w:rPr>
                <w:b/>
              </w:rPr>
              <w:t xml:space="preserve">the </w:t>
            </w:r>
            <w:r>
              <w:rPr>
                <w:b/>
              </w:rPr>
              <w:t xml:space="preserve">batch size to 16, </w:t>
            </w:r>
            <w:proofErr w:type="spellStart"/>
            <w:r>
              <w:rPr>
                <w:b/>
              </w:rPr>
              <w:t>image_idx</w:t>
            </w:r>
            <w:proofErr w:type="spellEnd"/>
            <w:r>
              <w:rPr>
                <w:b/>
              </w:rPr>
              <w:t xml:space="preserve"> to 17</w:t>
            </w:r>
            <w:r w:rsidR="009B5EE7">
              <w:rPr>
                <w:b/>
              </w:rPr>
              <w:t xml:space="preserve"> </w:t>
            </w:r>
          </w:p>
        </w:tc>
      </w:tr>
      <w:tr w:rsidR="00576B61" w14:paraId="4E9A410B" w14:textId="77777777" w:rsidTr="00E5552A">
        <w:tc>
          <w:tcPr>
            <w:tcW w:w="2538" w:type="dxa"/>
          </w:tcPr>
          <w:p w14:paraId="0FE9C28F" w14:textId="334ADB48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212" w:type="dxa"/>
          </w:tcPr>
          <w:p w14:paraId="15D9AEC2" w14:textId="20E69328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Conv3D</w:t>
            </w:r>
          </w:p>
        </w:tc>
        <w:tc>
          <w:tcPr>
            <w:tcW w:w="1725" w:type="dxa"/>
          </w:tcPr>
          <w:p w14:paraId="5B1214E7" w14:textId="1105A4F5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Stop throwing OOM error</w:t>
            </w:r>
          </w:p>
        </w:tc>
        <w:tc>
          <w:tcPr>
            <w:tcW w:w="2875" w:type="dxa"/>
          </w:tcPr>
          <w:p w14:paraId="5FB8C63F" w14:textId="2EBC2433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Reduced the size to 100x100, batch size to 8 , reduce the number of layers</w:t>
            </w:r>
          </w:p>
        </w:tc>
      </w:tr>
      <w:tr w:rsidR="00576B61" w14:paraId="352D196A" w14:textId="77777777" w:rsidTr="00E5552A">
        <w:tc>
          <w:tcPr>
            <w:tcW w:w="2538" w:type="dxa"/>
          </w:tcPr>
          <w:p w14:paraId="316D1ADB" w14:textId="5FC15CBA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212" w:type="dxa"/>
          </w:tcPr>
          <w:p w14:paraId="41AC09B1" w14:textId="090E0D19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Conv3D</w:t>
            </w:r>
          </w:p>
        </w:tc>
        <w:tc>
          <w:tcPr>
            <w:tcW w:w="1725" w:type="dxa"/>
          </w:tcPr>
          <w:p w14:paraId="7FFCA5BC" w14:textId="7B193F09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 xml:space="preserve">Overfitting </w:t>
            </w:r>
          </w:p>
        </w:tc>
        <w:tc>
          <w:tcPr>
            <w:tcW w:w="2875" w:type="dxa"/>
          </w:tcPr>
          <w:p w14:paraId="12943D00" w14:textId="62C56C06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Decided to Reduce size to 100x100</w:t>
            </w:r>
          </w:p>
          <w:p w14:paraId="1A6F26B8" w14:textId="37A63B7E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Add dropout layers in each connection and apply batch normalization</w:t>
            </w:r>
          </w:p>
        </w:tc>
      </w:tr>
      <w:tr w:rsidR="00576B61" w14:paraId="6B5994DE" w14:textId="77777777" w:rsidTr="00E5552A">
        <w:tc>
          <w:tcPr>
            <w:tcW w:w="2538" w:type="dxa"/>
          </w:tcPr>
          <w:p w14:paraId="7473D0A4" w14:textId="1962B013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212" w:type="dxa"/>
          </w:tcPr>
          <w:p w14:paraId="53A75D29" w14:textId="484C501B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Conv3D</w:t>
            </w:r>
          </w:p>
        </w:tc>
        <w:tc>
          <w:tcPr>
            <w:tcW w:w="1725" w:type="dxa"/>
          </w:tcPr>
          <w:p w14:paraId="1A180C55" w14:textId="3A679EA6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Not overfitting but accuracy low</w:t>
            </w:r>
          </w:p>
        </w:tc>
        <w:tc>
          <w:tcPr>
            <w:tcW w:w="2875" w:type="dxa"/>
          </w:tcPr>
          <w:p w14:paraId="279DC9F5" w14:textId="4153D94D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 xml:space="preserve">Keep dropout layers only in last layers. </w:t>
            </w:r>
          </w:p>
        </w:tc>
      </w:tr>
      <w:tr w:rsidR="00576B61" w14:paraId="4EDD0622" w14:textId="77777777" w:rsidTr="00E5552A">
        <w:tc>
          <w:tcPr>
            <w:tcW w:w="2538" w:type="dxa"/>
          </w:tcPr>
          <w:p w14:paraId="66B0F2D2" w14:textId="3AB0941E" w:rsidR="00576B61" w:rsidRDefault="00576B61" w:rsidP="00576B61">
            <w:pPr>
              <w:rPr>
                <w:b/>
              </w:rPr>
            </w:pPr>
            <w:r>
              <w:rPr>
                <w:b/>
              </w:rPr>
              <w:lastRenderedPageBreak/>
              <w:t>7</w:t>
            </w:r>
          </w:p>
        </w:tc>
        <w:tc>
          <w:tcPr>
            <w:tcW w:w="2212" w:type="dxa"/>
          </w:tcPr>
          <w:p w14:paraId="641F059B" w14:textId="242F867B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Conv3D</w:t>
            </w:r>
          </w:p>
        </w:tc>
        <w:tc>
          <w:tcPr>
            <w:tcW w:w="1725" w:type="dxa"/>
          </w:tcPr>
          <w:p w14:paraId="2D604AF7" w14:textId="4DFEBCEB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Accuracy: above 80</w:t>
            </w:r>
            <w:r w:rsidR="00576B61">
              <w:rPr>
                <w:b/>
              </w:rPr>
              <w:t xml:space="preserve">% and no overfitting </w:t>
            </w:r>
          </w:p>
        </w:tc>
        <w:tc>
          <w:tcPr>
            <w:tcW w:w="2875" w:type="dxa"/>
          </w:tcPr>
          <w:p w14:paraId="6228B60D" w14:textId="5B4E8326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 xml:space="preserve">With number of </w:t>
            </w:r>
            <w:proofErr w:type="spellStart"/>
            <w:r>
              <w:rPr>
                <w:b/>
              </w:rPr>
              <w:t>imd_idx</w:t>
            </w:r>
            <w:proofErr w:type="spellEnd"/>
            <w:r>
              <w:rPr>
                <w:b/>
              </w:rPr>
              <w:t xml:space="preserve"> as 20, batch size=16 in </w:t>
            </w:r>
            <w:proofErr w:type="spellStart"/>
            <w:r>
              <w:rPr>
                <w:b/>
              </w:rPr>
              <w:t>Jarvislabs</w:t>
            </w:r>
            <w:proofErr w:type="spellEnd"/>
            <w:r>
              <w:rPr>
                <w:b/>
              </w:rPr>
              <w:t xml:space="preserve"> platform</w:t>
            </w:r>
          </w:p>
        </w:tc>
      </w:tr>
      <w:tr w:rsidR="00576B61" w14:paraId="09B0B9DD" w14:textId="77777777" w:rsidTr="00E5552A">
        <w:tc>
          <w:tcPr>
            <w:tcW w:w="2538" w:type="dxa"/>
          </w:tcPr>
          <w:p w14:paraId="662BEF14" w14:textId="4D3A1789" w:rsidR="00576B61" w:rsidRDefault="00576B61" w:rsidP="00576B61">
            <w:pPr>
              <w:rPr>
                <w:b/>
              </w:rPr>
            </w:pPr>
          </w:p>
        </w:tc>
        <w:tc>
          <w:tcPr>
            <w:tcW w:w="2212" w:type="dxa"/>
          </w:tcPr>
          <w:p w14:paraId="3E7FAFB4" w14:textId="3F3558EC" w:rsidR="00576B61" w:rsidRDefault="00576B61" w:rsidP="00576B61">
            <w:pPr>
              <w:rPr>
                <w:b/>
              </w:rPr>
            </w:pPr>
          </w:p>
        </w:tc>
        <w:tc>
          <w:tcPr>
            <w:tcW w:w="1725" w:type="dxa"/>
          </w:tcPr>
          <w:p w14:paraId="43845346" w14:textId="089B0C59" w:rsidR="00576B61" w:rsidRDefault="00576B61" w:rsidP="00576B61">
            <w:pPr>
              <w:rPr>
                <w:b/>
              </w:rPr>
            </w:pPr>
          </w:p>
        </w:tc>
        <w:tc>
          <w:tcPr>
            <w:tcW w:w="2875" w:type="dxa"/>
          </w:tcPr>
          <w:p w14:paraId="467B77D3" w14:textId="18E87ADE" w:rsidR="00576B61" w:rsidRDefault="00576B61" w:rsidP="00576B61">
            <w:pPr>
              <w:rPr>
                <w:b/>
              </w:rPr>
            </w:pPr>
          </w:p>
        </w:tc>
      </w:tr>
      <w:tr w:rsidR="00576B61" w14:paraId="0645560E" w14:textId="77777777" w:rsidTr="00E5552A">
        <w:tc>
          <w:tcPr>
            <w:tcW w:w="2538" w:type="dxa"/>
          </w:tcPr>
          <w:p w14:paraId="10413865" w14:textId="7CA11E1D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212" w:type="dxa"/>
          </w:tcPr>
          <w:p w14:paraId="1151278C" w14:textId="2A5510FC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Conv2D + GRU</w:t>
            </w:r>
          </w:p>
        </w:tc>
        <w:tc>
          <w:tcPr>
            <w:tcW w:w="1725" w:type="dxa"/>
          </w:tcPr>
          <w:p w14:paraId="311D3FB4" w14:textId="6BD82C78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Low accuracy</w:t>
            </w:r>
          </w:p>
        </w:tc>
        <w:tc>
          <w:tcPr>
            <w:tcW w:w="2875" w:type="dxa"/>
          </w:tcPr>
          <w:p w14:paraId="4A219B08" w14:textId="4F375A98" w:rsidR="00576B61" w:rsidRDefault="00576B61" w:rsidP="00576B61">
            <w:pPr>
              <w:rPr>
                <w:b/>
              </w:rPr>
            </w:pPr>
            <w:r>
              <w:rPr>
                <w:b/>
              </w:rPr>
              <w:t>With 16,32,64,128 conv2d layers and 128 GRU layers</w:t>
            </w:r>
          </w:p>
        </w:tc>
      </w:tr>
      <w:tr w:rsidR="00576B61" w14:paraId="6E7E1E96" w14:textId="77777777" w:rsidTr="00E5552A">
        <w:tc>
          <w:tcPr>
            <w:tcW w:w="2538" w:type="dxa"/>
          </w:tcPr>
          <w:p w14:paraId="2D0309E4" w14:textId="3AD95335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212" w:type="dxa"/>
          </w:tcPr>
          <w:p w14:paraId="1316B99F" w14:textId="72A5C9A8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Conv2D + GRU</w:t>
            </w:r>
          </w:p>
        </w:tc>
        <w:tc>
          <w:tcPr>
            <w:tcW w:w="1725" w:type="dxa"/>
          </w:tcPr>
          <w:p w14:paraId="689F2925" w14:textId="2100E222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Increased the accuracy</w:t>
            </w:r>
          </w:p>
        </w:tc>
        <w:tc>
          <w:tcPr>
            <w:tcW w:w="2875" w:type="dxa"/>
          </w:tcPr>
          <w:p w14:paraId="3CFA6EEC" w14:textId="25A4B5A5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Increase the layers and added batch  normalization</w:t>
            </w:r>
          </w:p>
        </w:tc>
      </w:tr>
      <w:tr w:rsidR="00576B61" w14:paraId="3E14235B" w14:textId="77777777" w:rsidTr="00E5552A">
        <w:tc>
          <w:tcPr>
            <w:tcW w:w="2538" w:type="dxa"/>
          </w:tcPr>
          <w:p w14:paraId="29641828" w14:textId="4EAD533B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2212" w:type="dxa"/>
          </w:tcPr>
          <w:p w14:paraId="7FFF77F1" w14:textId="423D8F40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Conv2D + GRU</w:t>
            </w:r>
          </w:p>
        </w:tc>
        <w:tc>
          <w:tcPr>
            <w:tcW w:w="1725" w:type="dxa"/>
          </w:tcPr>
          <w:p w14:paraId="06A94859" w14:textId="35E73B10" w:rsidR="00576B61" w:rsidRDefault="00E00F1C" w:rsidP="00E00F1C">
            <w:pPr>
              <w:rPr>
                <w:b/>
              </w:rPr>
            </w:pPr>
            <w:r>
              <w:rPr>
                <w:b/>
              </w:rPr>
              <w:t xml:space="preserve">Finally achieved optimum accuracy </w:t>
            </w:r>
          </w:p>
        </w:tc>
        <w:tc>
          <w:tcPr>
            <w:tcW w:w="2875" w:type="dxa"/>
          </w:tcPr>
          <w:p w14:paraId="2749321C" w14:textId="06F1382B" w:rsidR="00576B61" w:rsidRDefault="00D62497" w:rsidP="00576B61">
            <w:pPr>
              <w:rPr>
                <w:b/>
              </w:rPr>
            </w:pPr>
            <w:r>
              <w:rPr>
                <w:b/>
              </w:rPr>
              <w:t xml:space="preserve">61% validation accuracy achieved. </w:t>
            </w:r>
          </w:p>
        </w:tc>
      </w:tr>
      <w:tr w:rsidR="00576B61" w14:paraId="471B6A67" w14:textId="77777777" w:rsidTr="00E5552A">
        <w:tc>
          <w:tcPr>
            <w:tcW w:w="2538" w:type="dxa"/>
          </w:tcPr>
          <w:p w14:paraId="7E286767" w14:textId="08FFA84C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Final Model</w:t>
            </w:r>
          </w:p>
        </w:tc>
        <w:tc>
          <w:tcPr>
            <w:tcW w:w="2212" w:type="dxa"/>
          </w:tcPr>
          <w:p w14:paraId="6F13DB4B" w14:textId="052803CD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Selected Conv3D model because of its better performance</w:t>
            </w:r>
          </w:p>
        </w:tc>
        <w:tc>
          <w:tcPr>
            <w:tcW w:w="1725" w:type="dxa"/>
          </w:tcPr>
          <w:p w14:paraId="67D0B644" w14:textId="4EA17AC5" w:rsidR="00576B61" w:rsidRDefault="00E00F1C" w:rsidP="00576B61">
            <w:pPr>
              <w:rPr>
                <w:b/>
              </w:rPr>
            </w:pPr>
            <w:r>
              <w:rPr>
                <w:b/>
              </w:rPr>
              <w:t>Optimum accuracy, faster training, no overfitting</w:t>
            </w:r>
          </w:p>
        </w:tc>
        <w:tc>
          <w:tcPr>
            <w:tcW w:w="2875" w:type="dxa"/>
          </w:tcPr>
          <w:p w14:paraId="4CED4FCE" w14:textId="6098056F" w:rsidR="00576B61" w:rsidRDefault="00D62497" w:rsidP="00576B61">
            <w:pPr>
              <w:rPr>
                <w:b/>
              </w:rPr>
            </w:pPr>
            <w:r>
              <w:rPr>
                <w:b/>
              </w:rPr>
              <w:t xml:space="preserve">We got 78% Validation accuracy. </w:t>
            </w:r>
          </w:p>
        </w:tc>
      </w:tr>
    </w:tbl>
    <w:p w14:paraId="45130118" w14:textId="0E4222B7" w:rsidR="00A579C4" w:rsidRDefault="00A579C4">
      <w:pPr>
        <w:rPr>
          <w:b/>
        </w:rPr>
      </w:pPr>
    </w:p>
    <w:p w14:paraId="1A3A8E90" w14:textId="63C07497" w:rsidR="009B5EE7" w:rsidRPr="009B5EE7" w:rsidRDefault="009B5EE7"/>
    <w:sectPr w:rsidR="009B5EE7" w:rsidRPr="009B5EE7" w:rsidSect="00576B61">
      <w:pgSz w:w="12240" w:h="15840"/>
      <w:pgMar w:top="720" w:right="720" w:bottom="720" w:left="720" w:header="720" w:footer="720" w:gutter="0"/>
      <w:pgBorders w:offsetFrom="page">
        <w:top w:val="single" w:sz="2" w:space="24" w:color="auto" w:shadow="1"/>
        <w:left w:val="single" w:sz="2" w:space="24" w:color="auto" w:shadow="1"/>
        <w:bottom w:val="single" w:sz="2" w:space="24" w:color="auto" w:shadow="1"/>
        <w:right w:val="single" w:sz="2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A0457"/>
    <w:multiLevelType w:val="multilevel"/>
    <w:tmpl w:val="685CF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5F6654"/>
    <w:multiLevelType w:val="hybridMultilevel"/>
    <w:tmpl w:val="E814E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86B5F"/>
    <w:multiLevelType w:val="hybridMultilevel"/>
    <w:tmpl w:val="DA64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DB6"/>
    <w:multiLevelType w:val="hybridMultilevel"/>
    <w:tmpl w:val="693A6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905589">
    <w:abstractNumId w:val="2"/>
  </w:num>
  <w:num w:numId="2" w16cid:durableId="1918973296">
    <w:abstractNumId w:val="3"/>
  </w:num>
  <w:num w:numId="3" w16cid:durableId="1183514983">
    <w:abstractNumId w:val="0"/>
  </w:num>
  <w:num w:numId="4" w16cid:durableId="1794657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LU0MTM0MbM0NTFV0lEKTi0uzszPAykwrAUA5iXTzywAAAA="/>
  </w:docVars>
  <w:rsids>
    <w:rsidRoot w:val="00B32392"/>
    <w:rsid w:val="00277500"/>
    <w:rsid w:val="003B4D31"/>
    <w:rsid w:val="00576B61"/>
    <w:rsid w:val="007650BA"/>
    <w:rsid w:val="00867909"/>
    <w:rsid w:val="008D5AB7"/>
    <w:rsid w:val="00966338"/>
    <w:rsid w:val="009B5EE7"/>
    <w:rsid w:val="00A579C4"/>
    <w:rsid w:val="00B32392"/>
    <w:rsid w:val="00C31168"/>
    <w:rsid w:val="00C412F0"/>
    <w:rsid w:val="00D62497"/>
    <w:rsid w:val="00D653E3"/>
    <w:rsid w:val="00E00F1C"/>
    <w:rsid w:val="00E5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BC6D"/>
  <w15:chartTrackingRefBased/>
  <w15:docId w15:val="{D0E3D3E3-201B-47F7-9AE4-EAA8E8742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1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3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5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653E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53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3E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53E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311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tabh Singh</dc:creator>
  <cp:keywords/>
  <dc:description/>
  <cp:lastModifiedBy>Niranjan Kunda</cp:lastModifiedBy>
  <cp:revision>3</cp:revision>
  <dcterms:created xsi:type="dcterms:W3CDTF">2022-08-17T13:44:00Z</dcterms:created>
  <dcterms:modified xsi:type="dcterms:W3CDTF">2022-08-17T14:00:00Z</dcterms:modified>
</cp:coreProperties>
</file>